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691310" w14:textId="7D901F06" w:rsidR="008A37C2" w:rsidRPr="00352DE6" w:rsidRDefault="00025C95" w:rsidP="00352DE6">
      <w:pPr>
        <w:jc w:val="center"/>
        <w:rPr>
          <w:b/>
          <w:bCs/>
          <w:sz w:val="24"/>
          <w:szCs w:val="24"/>
        </w:rPr>
      </w:pPr>
      <w:r w:rsidRPr="00352DE6">
        <w:rPr>
          <w:b/>
          <w:bCs/>
          <w:sz w:val="24"/>
          <w:szCs w:val="24"/>
        </w:rPr>
        <w:t>SWE363-</w:t>
      </w:r>
      <w:r w:rsidR="00366455" w:rsidRPr="00352DE6">
        <w:rPr>
          <w:b/>
          <w:bCs/>
          <w:sz w:val="24"/>
          <w:szCs w:val="24"/>
        </w:rPr>
        <w:t>BE1</w:t>
      </w:r>
    </w:p>
    <w:p w14:paraId="70B665DD" w14:textId="5F689A61" w:rsidR="00FE2E28" w:rsidRPr="00352DE6" w:rsidRDefault="00025C95">
      <w:pPr>
        <w:rPr>
          <w:b/>
          <w:bCs/>
          <w:sz w:val="24"/>
          <w:szCs w:val="24"/>
        </w:rPr>
      </w:pPr>
      <w:r w:rsidRPr="00352DE6">
        <w:rPr>
          <w:b/>
          <w:bCs/>
          <w:sz w:val="24"/>
          <w:szCs w:val="24"/>
        </w:rPr>
        <w:t>BE1-</w:t>
      </w:r>
      <w:r w:rsidR="008A37C2" w:rsidRPr="00352DE6">
        <w:rPr>
          <w:b/>
          <w:bCs/>
          <w:sz w:val="24"/>
          <w:szCs w:val="24"/>
        </w:rPr>
        <w:t xml:space="preserve">Exerecise1: </w:t>
      </w:r>
    </w:p>
    <w:p w14:paraId="0297F007" w14:textId="05C58024" w:rsidR="009375EE" w:rsidRPr="00352DE6" w:rsidRDefault="00000000" w:rsidP="00025C95">
      <w:pPr>
        <w:pStyle w:val="ListParagraph"/>
        <w:numPr>
          <w:ilvl w:val="0"/>
          <w:numId w:val="3"/>
        </w:numPr>
        <w:rPr>
          <w:sz w:val="24"/>
          <w:szCs w:val="24"/>
        </w:rPr>
      </w:pPr>
      <w:hyperlink r:id="rId5" w:history="1">
        <w:r w:rsidR="009375EE" w:rsidRPr="00352DE6">
          <w:rPr>
            <w:rStyle w:val="Hyperlink"/>
            <w:sz w:val="24"/>
            <w:szCs w:val="24"/>
          </w:rPr>
          <w:t>https://www.google.com/</w:t>
        </w:r>
      </w:hyperlink>
    </w:p>
    <w:p w14:paraId="5903397B" w14:textId="15688D74" w:rsidR="00D64684" w:rsidRPr="00352DE6" w:rsidRDefault="00D64684" w:rsidP="00025C9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52DE6">
        <w:rPr>
          <w:sz w:val="24"/>
          <w:szCs w:val="24"/>
        </w:rPr>
        <w:t>142.251.37.196:443</w:t>
      </w:r>
      <w:r w:rsidR="00025C95" w:rsidRPr="00352DE6">
        <w:rPr>
          <w:sz w:val="24"/>
          <w:szCs w:val="24"/>
        </w:rPr>
        <w:t xml:space="preserve">         </w:t>
      </w:r>
    </w:p>
    <w:p w14:paraId="55CA503A" w14:textId="67B229D7" w:rsidR="0055252C" w:rsidRPr="00352DE6" w:rsidRDefault="00025C95" w:rsidP="00025C9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52DE6">
        <w:rPr>
          <w:sz w:val="24"/>
          <w:szCs w:val="24"/>
        </w:rPr>
        <w:t>74</w:t>
      </w:r>
      <w:r w:rsidR="00A74F56" w:rsidRPr="00352DE6">
        <w:rPr>
          <w:sz w:val="24"/>
          <w:szCs w:val="24"/>
        </w:rPr>
        <w:t xml:space="preserve"> requests</w:t>
      </w:r>
    </w:p>
    <w:p w14:paraId="04A0356F" w14:textId="5C87797F" w:rsidR="00CE11AC" w:rsidRPr="00352DE6" w:rsidRDefault="00553A0E" w:rsidP="00025C9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52DE6">
        <w:rPr>
          <w:sz w:val="24"/>
          <w:szCs w:val="24"/>
        </w:rPr>
        <w:t>Document, script, png</w:t>
      </w:r>
      <w:r w:rsidR="008B3724" w:rsidRPr="00352DE6">
        <w:rPr>
          <w:sz w:val="24"/>
          <w:szCs w:val="24"/>
        </w:rPr>
        <w:t xml:space="preserve">, stylesheet, webp, ping, </w:t>
      </w:r>
      <w:proofErr w:type="spellStart"/>
      <w:r w:rsidR="008B3724" w:rsidRPr="00352DE6">
        <w:rPr>
          <w:sz w:val="24"/>
          <w:szCs w:val="24"/>
        </w:rPr>
        <w:t>xhr</w:t>
      </w:r>
      <w:proofErr w:type="spellEnd"/>
      <w:r w:rsidR="008B3724" w:rsidRPr="00352DE6">
        <w:rPr>
          <w:sz w:val="24"/>
          <w:szCs w:val="24"/>
        </w:rPr>
        <w:t>, fetch</w:t>
      </w:r>
      <w:r w:rsidR="008762B7" w:rsidRPr="00352DE6">
        <w:rPr>
          <w:sz w:val="24"/>
          <w:szCs w:val="24"/>
        </w:rPr>
        <w:t xml:space="preserve">, text/html, </w:t>
      </w:r>
      <w:r w:rsidR="00025C95" w:rsidRPr="00352DE6">
        <w:rPr>
          <w:sz w:val="24"/>
          <w:szCs w:val="24"/>
        </w:rPr>
        <w:t>font</w:t>
      </w:r>
      <w:r w:rsidR="00025C95" w:rsidRPr="00352DE6">
        <w:rPr>
          <w:sz w:val="24"/>
          <w:szCs w:val="24"/>
        </w:rPr>
        <w:t xml:space="preserve">, </w:t>
      </w:r>
      <w:r w:rsidR="008762B7" w:rsidRPr="00352DE6">
        <w:rPr>
          <w:sz w:val="24"/>
          <w:szCs w:val="24"/>
        </w:rPr>
        <w:t>x-icon</w:t>
      </w:r>
    </w:p>
    <w:p w14:paraId="28CDE936" w14:textId="76690FBB" w:rsidR="00994B7F" w:rsidRPr="00352DE6" w:rsidRDefault="00F0585C" w:rsidP="00025C9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52DE6">
        <w:rPr>
          <w:sz w:val="24"/>
          <w:szCs w:val="24"/>
        </w:rPr>
        <w:t>largest size (</w:t>
      </w:r>
      <w:r w:rsidR="00025C95" w:rsidRPr="00352DE6">
        <w:rPr>
          <w:sz w:val="24"/>
          <w:szCs w:val="24"/>
        </w:rPr>
        <w:t>56.2</w:t>
      </w:r>
      <w:r w:rsidRPr="00352DE6">
        <w:rPr>
          <w:sz w:val="24"/>
          <w:szCs w:val="24"/>
        </w:rPr>
        <w:t xml:space="preserve"> kB) </w:t>
      </w:r>
    </w:p>
    <w:p w14:paraId="250712DB" w14:textId="06975373" w:rsidR="00DA394B" w:rsidRPr="00352DE6" w:rsidRDefault="00025C95" w:rsidP="00025C9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52DE6">
        <w:rPr>
          <w:sz w:val="24"/>
          <w:szCs w:val="24"/>
        </w:rPr>
        <w:t>305</w:t>
      </w:r>
      <w:r w:rsidR="00994B7F" w:rsidRPr="00352DE6">
        <w:rPr>
          <w:sz w:val="24"/>
          <w:szCs w:val="24"/>
        </w:rPr>
        <w:t xml:space="preserve"> </w:t>
      </w:r>
      <w:proofErr w:type="spellStart"/>
      <w:r w:rsidR="00994B7F" w:rsidRPr="00352DE6">
        <w:rPr>
          <w:sz w:val="24"/>
          <w:szCs w:val="24"/>
        </w:rPr>
        <w:t>ms.</w:t>
      </w:r>
      <w:proofErr w:type="spellEnd"/>
    </w:p>
    <w:p w14:paraId="6D500CAD" w14:textId="378D788A" w:rsidR="00025C95" w:rsidRPr="00352DE6" w:rsidRDefault="00BA6F7D" w:rsidP="00352DE6">
      <w:pPr>
        <w:rPr>
          <w:sz w:val="24"/>
          <w:szCs w:val="24"/>
        </w:rPr>
      </w:pPr>
      <w:r w:rsidRPr="00352DE6">
        <w:rPr>
          <w:sz w:val="24"/>
          <w:szCs w:val="24"/>
        </w:rPr>
        <w:br/>
      </w:r>
      <w:r w:rsidR="00025C95" w:rsidRPr="00352DE6">
        <w:rPr>
          <w:sz w:val="24"/>
          <w:szCs w:val="24"/>
        </w:rPr>
        <w:drawing>
          <wp:inline distT="0" distB="0" distL="0" distR="0" wp14:anchorId="6B960B45" wp14:editId="04A9FB47">
            <wp:extent cx="5943600" cy="1371600"/>
            <wp:effectExtent l="0" t="0" r="4445" b="0"/>
            <wp:docPr id="3966053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60539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F7257" w:rsidRPr="00352DE6">
        <w:rPr>
          <w:sz w:val="24"/>
          <w:szCs w:val="24"/>
        </w:rPr>
        <w:br/>
      </w:r>
    </w:p>
    <w:p w14:paraId="41A45870" w14:textId="582061AD" w:rsidR="00102FFB" w:rsidRPr="00352DE6" w:rsidRDefault="00025C95" w:rsidP="00102FFB">
      <w:pPr>
        <w:rPr>
          <w:b/>
          <w:bCs/>
          <w:sz w:val="24"/>
          <w:szCs w:val="24"/>
        </w:rPr>
      </w:pPr>
      <w:r w:rsidRPr="00352DE6">
        <w:rPr>
          <w:b/>
          <w:bCs/>
          <w:sz w:val="24"/>
          <w:szCs w:val="24"/>
        </w:rPr>
        <w:t>BE2-</w:t>
      </w:r>
      <w:r w:rsidR="00102FFB" w:rsidRPr="00352DE6">
        <w:rPr>
          <w:b/>
          <w:bCs/>
          <w:sz w:val="24"/>
          <w:szCs w:val="24"/>
        </w:rPr>
        <w:t>Exercise 2:</w:t>
      </w:r>
    </w:p>
    <w:p w14:paraId="6F559790" w14:textId="77777777" w:rsidR="00102FFB" w:rsidRPr="00352DE6" w:rsidRDefault="00102FFB" w:rsidP="00102FFB">
      <w:pPr>
        <w:rPr>
          <w:sz w:val="24"/>
          <w:szCs w:val="24"/>
        </w:rPr>
      </w:pPr>
    </w:p>
    <w:p w14:paraId="759C6596" w14:textId="572F8393" w:rsidR="008A37C2" w:rsidRPr="00352DE6" w:rsidRDefault="00352DE6">
      <w:pPr>
        <w:rPr>
          <w:sz w:val="24"/>
          <w:szCs w:val="24"/>
        </w:rPr>
      </w:pPr>
      <w:r w:rsidRPr="00352DE6">
        <w:rPr>
          <w:sz w:val="24"/>
          <w:szCs w:val="24"/>
        </w:rPr>
        <w:drawing>
          <wp:inline distT="0" distB="0" distL="0" distR="0" wp14:anchorId="54D79192" wp14:editId="1E56E4E1">
            <wp:extent cx="5943600" cy="2653665"/>
            <wp:effectExtent l="0" t="0" r="0" b="0"/>
            <wp:docPr id="4756203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62033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9E828" w14:textId="77777777" w:rsidR="00366455" w:rsidRPr="00352DE6" w:rsidRDefault="00366455">
      <w:pPr>
        <w:rPr>
          <w:sz w:val="24"/>
          <w:szCs w:val="24"/>
        </w:rPr>
      </w:pPr>
    </w:p>
    <w:p w14:paraId="50CD3E0B" w14:textId="10EB2E63" w:rsidR="00366455" w:rsidRPr="00352DE6" w:rsidRDefault="007F00D1" w:rsidP="00366455">
      <w:pPr>
        <w:rPr>
          <w:b/>
          <w:bCs/>
          <w:sz w:val="24"/>
          <w:szCs w:val="24"/>
        </w:rPr>
      </w:pPr>
      <w:r w:rsidRPr="00352DE6">
        <w:rPr>
          <w:b/>
          <w:bCs/>
          <w:sz w:val="24"/>
          <w:szCs w:val="24"/>
        </w:rPr>
        <w:t>BE1-</w:t>
      </w:r>
      <w:r w:rsidR="00366455" w:rsidRPr="00352DE6">
        <w:rPr>
          <w:b/>
          <w:bCs/>
          <w:sz w:val="24"/>
          <w:szCs w:val="24"/>
        </w:rPr>
        <w:t>Exercise 3:</w:t>
      </w:r>
    </w:p>
    <w:p w14:paraId="5BEDE73F" w14:textId="71354796" w:rsidR="00366455" w:rsidRPr="00601665" w:rsidRDefault="008C42AA" w:rsidP="008C42AA">
      <w:pPr>
        <w:rPr>
          <w:sz w:val="28"/>
          <w:szCs w:val="28"/>
        </w:rPr>
      </w:pPr>
      <w:r w:rsidRPr="00352DE6">
        <w:rPr>
          <w:sz w:val="24"/>
          <w:szCs w:val="24"/>
        </w:rPr>
        <w:t>domain name</w:t>
      </w:r>
      <w:r w:rsidRPr="00352DE6">
        <w:rPr>
          <w:sz w:val="24"/>
          <w:szCs w:val="24"/>
        </w:rPr>
        <w:t xml:space="preserve">: </w:t>
      </w:r>
      <w:proofErr w:type="spellStart"/>
      <w:proofErr w:type="gramStart"/>
      <w:r w:rsidRPr="00352DE6">
        <w:rPr>
          <w:sz w:val="24"/>
          <w:szCs w:val="24"/>
        </w:rPr>
        <w:t>alhilal.website</w:t>
      </w:r>
      <w:proofErr w:type="spellEnd"/>
      <w:proofErr w:type="gramEnd"/>
    </w:p>
    <w:sectPr w:rsidR="00366455" w:rsidRPr="006016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E03107"/>
    <w:multiLevelType w:val="hybridMultilevel"/>
    <w:tmpl w:val="0E728D3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D27389"/>
    <w:multiLevelType w:val="hybridMultilevel"/>
    <w:tmpl w:val="19BA75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7D2C0D"/>
    <w:multiLevelType w:val="hybridMultilevel"/>
    <w:tmpl w:val="6F6AB32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345263">
    <w:abstractNumId w:val="2"/>
  </w:num>
  <w:num w:numId="2" w16cid:durableId="1248078204">
    <w:abstractNumId w:val="0"/>
  </w:num>
  <w:num w:numId="3" w16cid:durableId="12813059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NDcytzQxNjQ2sTRV0lEKTi0uzszPAykwqgUA5uxCfCwAAAA="/>
  </w:docVars>
  <w:rsids>
    <w:rsidRoot w:val="006E55FD"/>
    <w:rsid w:val="00025C95"/>
    <w:rsid w:val="000E1A21"/>
    <w:rsid w:val="00102FFB"/>
    <w:rsid w:val="00150EE5"/>
    <w:rsid w:val="001C47B5"/>
    <w:rsid w:val="001E40AC"/>
    <w:rsid w:val="00250125"/>
    <w:rsid w:val="00352DE6"/>
    <w:rsid w:val="00366455"/>
    <w:rsid w:val="003E19DE"/>
    <w:rsid w:val="00530FE4"/>
    <w:rsid w:val="0055252C"/>
    <w:rsid w:val="00553A0E"/>
    <w:rsid w:val="005F7257"/>
    <w:rsid w:val="00601665"/>
    <w:rsid w:val="006E55FD"/>
    <w:rsid w:val="007F00D1"/>
    <w:rsid w:val="008762B7"/>
    <w:rsid w:val="008A37C2"/>
    <w:rsid w:val="008B3724"/>
    <w:rsid w:val="008C42AA"/>
    <w:rsid w:val="00914A15"/>
    <w:rsid w:val="009375EE"/>
    <w:rsid w:val="00994B7F"/>
    <w:rsid w:val="00A74F56"/>
    <w:rsid w:val="00BA6F7D"/>
    <w:rsid w:val="00CE11AC"/>
    <w:rsid w:val="00D64684"/>
    <w:rsid w:val="00DA394B"/>
    <w:rsid w:val="00F0585C"/>
    <w:rsid w:val="00FE2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AE543"/>
  <w15:chartTrackingRefBased/>
  <w15:docId w15:val="{92775E13-4F67-40C6-9805-4412513A6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4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37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37C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646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google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7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ID SAMI ALABADLLAH</dc:creator>
  <cp:keywords/>
  <dc:description/>
  <cp:lastModifiedBy>ALI AHMED AL AFIF</cp:lastModifiedBy>
  <cp:revision>2</cp:revision>
  <dcterms:created xsi:type="dcterms:W3CDTF">2023-11-06T20:29:00Z</dcterms:created>
  <dcterms:modified xsi:type="dcterms:W3CDTF">2023-11-06T20:29:00Z</dcterms:modified>
</cp:coreProperties>
</file>